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0ACB" w14:textId="53DAD706" w:rsidR="007E7B82" w:rsidRPr="007E7B82" w:rsidRDefault="007E7B82" w:rsidP="007E7B82">
      <w:pPr>
        <w:spacing w:after="0"/>
        <w:jc w:val="center"/>
        <w:rPr>
          <w:rFonts w:ascii="Times New Roman" w:hAnsi="Times New Roman" w:cs="Times New Roman"/>
          <w:color w:val="000000" w:themeColor="text1"/>
          <w:sz w:val="40"/>
          <w:szCs w:val="32"/>
        </w:rPr>
      </w:pPr>
      <w:r w:rsidRPr="007E7B82">
        <w:rPr>
          <w:rStyle w:val="Heading1Char"/>
          <w:rFonts w:ascii="Times New Roman" w:hAnsi="Times New Roman" w:cs="Times New Roman"/>
          <w:color w:val="000000" w:themeColor="text1"/>
          <w:sz w:val="40"/>
          <w:szCs w:val="40"/>
        </w:rPr>
        <w:t>SCS2208 Rapid Application Development</w:t>
      </w:r>
    </w:p>
    <w:p w14:paraId="0E21B4B9" w14:textId="77777777" w:rsidR="007E7B82" w:rsidRPr="007E7B82" w:rsidRDefault="007E7B82" w:rsidP="007E7B82">
      <w:pPr>
        <w:spacing w:after="0"/>
        <w:jc w:val="center"/>
        <w:rPr>
          <w:rFonts w:ascii="Times New Roman" w:hAnsi="Times New Roman" w:cs="Times New Roman"/>
          <w:sz w:val="32"/>
          <w:szCs w:val="28"/>
        </w:rPr>
      </w:pPr>
      <w:r w:rsidRPr="007E7B82">
        <w:rPr>
          <w:rFonts w:ascii="Times New Roman" w:hAnsi="Times New Roman" w:cs="Times New Roman"/>
          <w:sz w:val="32"/>
          <w:szCs w:val="28"/>
        </w:rPr>
        <w:t>Lab Sheet - Basic JS</w:t>
      </w:r>
    </w:p>
    <w:p w14:paraId="01C6578F" w14:textId="09EB7CAB" w:rsidR="00E06C52" w:rsidRDefault="007E7B82" w:rsidP="007E7B82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8"/>
        </w:rPr>
      </w:pPr>
      <w:r w:rsidRPr="007E7B82">
        <w:rPr>
          <w:rFonts w:ascii="Times New Roman" w:hAnsi="Times New Roman" w:cs="Times New Roman"/>
          <w:sz w:val="32"/>
          <w:szCs w:val="28"/>
        </w:rPr>
        <w:t>Part II</w:t>
      </w:r>
    </w:p>
    <w:p w14:paraId="2A1A5795" w14:textId="4F9EB017" w:rsidR="007E7B82" w:rsidRDefault="007E7B82" w:rsidP="007E7B82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8"/>
        </w:rPr>
      </w:pPr>
    </w:p>
    <w:p w14:paraId="15D64EB4" w14:textId="448B2922" w:rsidR="007E7B82" w:rsidRPr="00441DFE" w:rsidRDefault="007E7B82" w:rsidP="007E7B82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441DFE">
        <w:rPr>
          <w:rFonts w:ascii="Times New Roman" w:hAnsi="Times New Roman" w:cs="Times New Roman"/>
          <w:b/>
          <w:bCs/>
          <w:sz w:val="24"/>
        </w:rPr>
        <w:t>Question 01</w:t>
      </w:r>
    </w:p>
    <w:p w14:paraId="29B5DB9D" w14:textId="12E3D785" w:rsidR="007E7B82" w:rsidRDefault="007E7B82" w:rsidP="007E7B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60ABAF" wp14:editId="28897ACF">
                <wp:simplePos x="0" y="0"/>
                <wp:positionH relativeFrom="margin">
                  <wp:align>right</wp:align>
                </wp:positionH>
                <wp:positionV relativeFrom="paragraph">
                  <wp:posOffset>331470</wp:posOffset>
                </wp:positionV>
                <wp:extent cx="5705475" cy="1619250"/>
                <wp:effectExtent l="0" t="0" r="28575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AD45D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B1967B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28E6A3FB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332DAFF9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AC4AA7C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!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!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5CD5EBD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Name: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\</w:t>
                            </w:r>
                            <w:proofErr w:type="spell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ome</w:t>
                            </w:r>
                            <w:proofErr w:type="spell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town: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2B87711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9BC8B10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8B7ED54" w14:textId="541356EE" w:rsidR="007E7B82" w:rsidRDefault="007E7B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0A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8.05pt;margin-top:26.1pt;width:449.25pt;height:127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">
                <v:textbox>
                  <w:txbxContent>
                    <w:p w14:paraId="04FAD45D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B1967B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28E6A3FB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332DAFF9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AC4AA7C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!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!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5CD5EBD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Name: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\</w:t>
                      </w:r>
                      <w:proofErr w:type="spellStart"/>
                      <w:r w:rsidRPr="007E7B82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ome</w:t>
                      </w:r>
                      <w:proofErr w:type="spellEnd"/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town: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2B87711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9BC8B10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8B7ED54" w14:textId="541356EE" w:rsidR="007E7B82" w:rsidRDefault="007E7B82"/>
                  </w:txbxContent>
                </v:textbox>
                <w10:wrap type="topAndBottom" anchorx="margin"/>
              </v:shape>
            </w:pict>
          </mc:Fallback>
        </mc:AlternateContent>
      </w:r>
      <w:r w:rsidRPr="007E7B82"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1</w:t>
      </w:r>
    </w:p>
    <w:p w14:paraId="7DC23993" w14:textId="7125DC44" w:rsidR="007E7B82" w:rsidRDefault="007E7B82" w:rsidP="007E7B82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58F9EF" w14:textId="03F86839" w:rsidR="007E7B82" w:rsidRDefault="000827B3" w:rsidP="007E7B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1A3800" wp14:editId="511BF7DB">
                <wp:simplePos x="0" y="0"/>
                <wp:positionH relativeFrom="margin">
                  <wp:align>right</wp:align>
                </wp:positionH>
                <wp:positionV relativeFrom="paragraph">
                  <wp:posOffset>320040</wp:posOffset>
                </wp:positionV>
                <wp:extent cx="5705475" cy="4629150"/>
                <wp:effectExtent l="0" t="0" r="28575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2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33AC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!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OCTYPE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tm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AC39DD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htm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la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en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D8C2DD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harse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utf-8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5C80D1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viewpor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onten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dth=device-width, initial-scale=1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6AAFFB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59214A4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D2B591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Question 01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30686C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ink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l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tyleshee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ref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common.c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C6D40A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65647F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5714C8B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366095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    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script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src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Q1.j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scrip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0C808900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iv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ndow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A14824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FD7410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Name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FE7665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Insert a name.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B4DF08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metown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811F5A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Insert home town.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</w:p>
                          <w:p w14:paraId="140952B2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4B64065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button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ubmi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utt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onClick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lert()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Cli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utt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ED1325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A8510A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div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DDD3A86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B1B0EA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80F078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tm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7674F7D" w14:textId="77777777" w:rsidR="007E7B82" w:rsidRPr="000827B3" w:rsidRDefault="007E7B82" w:rsidP="007E7B82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A3800" id="_x0000_s1027" type="#_x0000_t202" style="position:absolute;left:0;text-align:left;margin-left:398.05pt;margin-top:25.2pt;width:449.25pt;height:364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">
                <v:textbox>
                  <w:txbxContent>
                    <w:p w14:paraId="26133AC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!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OCTYPE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tm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AC39DD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htm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la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en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D8C2DD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harse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utf-8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5C80D1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viewpor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onten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dth=device-width, initial-scale=1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6AAFFB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59214A4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D2B591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Question 01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30686C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ink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l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tyleshee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ref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common.c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C6D40A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65647F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5714C8B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366095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    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script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src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Q1.j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scrip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0C808900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iv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ndow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A14824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FD7410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Name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FE7665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Insert a name.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B4DF08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metown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811F5A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Insert home town.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</w:p>
                    <w:p w14:paraId="140952B2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4B64065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button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ubmi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utt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onClick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lert()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Cli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utt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ED1325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A8510A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div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DDD3A86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B1B0EA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80F078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tm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7674F7D" w14:textId="77777777" w:rsidR="007E7B82" w:rsidRPr="000827B3" w:rsidRDefault="007E7B82" w:rsidP="007E7B82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E7B82">
        <w:rPr>
          <w:rFonts w:ascii="Times New Roman" w:hAnsi="Times New Roman" w:cs="Times New Roman"/>
          <w:sz w:val="24"/>
        </w:rPr>
        <w:t>HTML file</w:t>
      </w:r>
      <w:r w:rsidR="009C67E3">
        <w:rPr>
          <w:rFonts w:ascii="Times New Roman" w:hAnsi="Times New Roman" w:cs="Times New Roman"/>
          <w:sz w:val="24"/>
        </w:rPr>
        <w:t xml:space="preserve"> – Q1</w:t>
      </w:r>
    </w:p>
    <w:p w14:paraId="6C9D7932" w14:textId="77777777" w:rsidR="000827B3" w:rsidRPr="000827B3" w:rsidRDefault="000827B3" w:rsidP="000827B3">
      <w:pPr>
        <w:pStyle w:val="ListParagraph"/>
        <w:rPr>
          <w:rFonts w:ascii="Times New Roman" w:hAnsi="Times New Roman" w:cs="Times New Roman"/>
          <w:sz w:val="24"/>
        </w:rPr>
      </w:pPr>
    </w:p>
    <w:p w14:paraId="0C79319E" w14:textId="7F37AC46" w:rsidR="000827B3" w:rsidRDefault="000827B3" w:rsidP="00441DF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411328B" wp14:editId="5E319690">
                <wp:simplePos x="0" y="0"/>
                <wp:positionH relativeFrom="margin">
                  <wp:align>right</wp:align>
                </wp:positionH>
                <wp:positionV relativeFrom="paragraph">
                  <wp:posOffset>323850</wp:posOffset>
                </wp:positionV>
                <wp:extent cx="5705475" cy="4467225"/>
                <wp:effectExtent l="0" t="0" r="28575" b="285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6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3DB66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window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504C77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blo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3654A9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ositi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fix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FEC6B2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BD8D77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8CEF7E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acaca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70A1711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3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923A41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75AFA0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837633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FE6326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D28C28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blo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FBBB3D2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gree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EEE6605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ACC826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2B409F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FEFA41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7780D1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39BA87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59AA70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906DAE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7080F6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o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B43D38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2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417F96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01DEDB1" w14:textId="77777777" w:rsidR="000827B3" w:rsidRPr="000827B3" w:rsidRDefault="000827B3" w:rsidP="000827B3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1328B" id="_x0000_s1028" type="#_x0000_t202" style="position:absolute;left:0;text-align:left;margin-left:398.05pt;margin-top:25.5pt;width:449.25pt;height:351.7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">
                <v:textbox>
                  <w:txbxContent>
                    <w:p w14:paraId="5E03DB66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window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504C77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blo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3654A9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ositi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fix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FEC6B2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BD8D77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8CEF7E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acaca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70A1711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3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923A41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75AFA0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837633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FE6326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D28C28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blo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FBBB3D2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gree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EEE6605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ACC826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2B409F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FEFA41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7780D1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39BA87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59AA70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906DAE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7080F6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o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B43D38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2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417F96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01DEDB1" w14:textId="77777777" w:rsidR="000827B3" w:rsidRPr="000827B3" w:rsidRDefault="000827B3" w:rsidP="000827B3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9C67E3">
        <w:rPr>
          <w:rFonts w:ascii="Times New Roman" w:hAnsi="Times New Roman" w:cs="Times New Roman"/>
          <w:sz w:val="24"/>
        </w:rPr>
        <w:t xml:space="preserve"> -</w:t>
      </w:r>
      <w:r>
        <w:rPr>
          <w:rFonts w:ascii="Times New Roman" w:hAnsi="Times New Roman" w:cs="Times New Roman"/>
          <w:sz w:val="24"/>
        </w:rPr>
        <w:t xml:space="preserve"> (common for Q1, Q2, Q3, Q4, Q6, Q7 and Q8)</w:t>
      </w:r>
    </w:p>
    <w:p w14:paraId="1C71E091" w14:textId="77777777" w:rsidR="00441DFE" w:rsidRPr="00441DFE" w:rsidRDefault="00441DFE" w:rsidP="00441DFE">
      <w:pPr>
        <w:pStyle w:val="ListParagraph"/>
        <w:rPr>
          <w:rFonts w:ascii="Times New Roman" w:hAnsi="Times New Roman" w:cs="Times New Roman"/>
          <w:sz w:val="24"/>
        </w:rPr>
      </w:pPr>
    </w:p>
    <w:p w14:paraId="68C303B3" w14:textId="051024F5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7667ABB" w14:textId="117F4CD3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BB2FBEA" w14:textId="7C7721DC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15AFDAC" w14:textId="1AC24FA2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75AA68" w14:textId="5C1731BB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DBC23E" w14:textId="09B78484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0637413" w14:textId="6268E41D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D042192" w14:textId="5288D39A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62A94A2" w14:textId="0A94F4F4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F85EFEA" w14:textId="20518B1F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352F70E" w14:textId="50DCC946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1225F91" w14:textId="5EB90F0C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83233C" w14:textId="4DEBB9DE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69021C9" w14:textId="77777777" w:rsidR="00441DFE" w:rsidRP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9CF4C38" w14:textId="5483C28D" w:rsidR="000827B3" w:rsidRPr="00441DFE" w:rsidRDefault="000827B3" w:rsidP="000827B3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441DFE">
        <w:rPr>
          <w:rFonts w:ascii="Times New Roman" w:hAnsi="Times New Roman" w:cs="Times New Roman"/>
          <w:b/>
          <w:bCs/>
          <w:sz w:val="24"/>
        </w:rPr>
        <w:lastRenderedPageBreak/>
        <w:t>Question 02</w:t>
      </w:r>
    </w:p>
    <w:p w14:paraId="0067F5AA" w14:textId="5D15C94B" w:rsidR="00441DFE" w:rsidRPr="00441DFE" w:rsidRDefault="00441DFE" w:rsidP="00441DF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9F8CF87" wp14:editId="27DCC0BA">
                <wp:simplePos x="0" y="0"/>
                <wp:positionH relativeFrom="margin">
                  <wp:align>right</wp:align>
                </wp:positionH>
                <wp:positionV relativeFrom="paragraph">
                  <wp:posOffset>307975</wp:posOffset>
                </wp:positionV>
                <wp:extent cx="5705475" cy="5434330"/>
                <wp:effectExtent l="0" t="0" r="28575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434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B5AD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B94FF"/>
                                <w:sz w:val="14"/>
                                <w:szCs w:val="14"/>
                              </w:rPr>
                              <w:t>functi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show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EE80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EE80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7A4990DF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7347C1E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cons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new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80FFBB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);</w:t>
                            </w:r>
                          </w:p>
                          <w:p w14:paraId="22E5D325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l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Hours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);</w:t>
                            </w:r>
                          </w:p>
                          <w:p w14:paraId="65E1F66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l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Minutes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);</w:t>
                            </w:r>
                          </w:p>
                          <w:p w14:paraId="28B69D9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0C8915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297C3DC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1E5BA5B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P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3CF1EE7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856CA5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249CA80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8E6A7C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33C03119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6F286CD0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7CE3548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P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382DDD4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528E2BA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332E91F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CA2B62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933C972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42C3DFDF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6F70567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43B1CEA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.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Remain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24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hours mor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75191C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F52EA45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1AF2248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.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Remain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23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hours and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6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minutes mor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566FD8C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1BDC620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1C532669" w14:textId="77777777" w:rsidR="00441DFE" w:rsidRPr="00441DFE" w:rsidRDefault="00441DFE" w:rsidP="00441DFE">
                            <w:pPr>
                              <w:rPr>
                                <w:sz w:val="6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8CF87" id="_x0000_s1029" type="#_x0000_t202" style="position:absolute;left:0;text-align:left;margin-left:398.05pt;margin-top:24.25pt;width:449.25pt;height:427.9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">
                <v:textbox>
                  <w:txbxContent>
                    <w:p w14:paraId="602B5AD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B94FF"/>
                          <w:sz w:val="14"/>
                          <w:szCs w:val="14"/>
                        </w:rPr>
                        <w:t>functi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show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EE80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EE80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7A4990DF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7347C1E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cons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new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80FFBB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);</w:t>
                      </w:r>
                    </w:p>
                    <w:p w14:paraId="22E5D325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l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Hours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);</w:t>
                      </w:r>
                    </w:p>
                    <w:p w14:paraId="65E1F66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l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Minutes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);</w:t>
                      </w:r>
                    </w:p>
                    <w:p w14:paraId="28B69D9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0C8915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297C3DC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1E5BA5B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P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3CF1EE7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856CA5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249CA80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28E6A7C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33C03119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6F286CD0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7CE3548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P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382DDD4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528E2BA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332E91F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1CA2B62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933C972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42C3DFDF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6F70567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43B1CEA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.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Remain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24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hours mor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175191C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F52EA45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1AF2248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.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Remain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23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hours and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6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minutes mor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566FD8C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1BDC620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1C532669" w14:textId="77777777" w:rsidR="00441DFE" w:rsidRPr="00441DFE" w:rsidRDefault="00441DFE" w:rsidP="00441DFE">
                      <w:pPr>
                        <w:rPr>
                          <w:sz w:val="6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827B3" w:rsidRPr="007E7B82"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2</w:t>
      </w:r>
    </w:p>
    <w:p w14:paraId="00D80F51" w14:textId="77777777" w:rsidR="00441DFE" w:rsidRDefault="00441DFE" w:rsidP="00441DFE">
      <w:pPr>
        <w:pStyle w:val="ListParagraph"/>
        <w:spacing w:after="0" w:line="360" w:lineRule="auto"/>
        <w:rPr>
          <w:rFonts w:ascii="Times New Roman" w:hAnsi="Times New Roman" w:cs="Times New Roman"/>
          <w:sz w:val="24"/>
        </w:rPr>
      </w:pPr>
    </w:p>
    <w:p w14:paraId="27C94E8F" w14:textId="49643445" w:rsidR="000827B3" w:rsidRDefault="000827B3" w:rsidP="000827B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D79877" w14:textId="59E68574" w:rsidR="000827B3" w:rsidRDefault="000827B3" w:rsidP="000827B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51522DC" wp14:editId="106A2C1A">
                <wp:simplePos x="0" y="0"/>
                <wp:positionH relativeFrom="margin">
                  <wp:align>right</wp:align>
                </wp:positionH>
                <wp:positionV relativeFrom="paragraph">
                  <wp:posOffset>320040</wp:posOffset>
                </wp:positionV>
                <wp:extent cx="5705475" cy="4175125"/>
                <wp:effectExtent l="0" t="0" r="28575" b="158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175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0335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0AF06E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A85B0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6B9F61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722873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2A9AE3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28DED3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9D14FE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DF27E3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AE02FF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59DBF00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FB51E6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2.j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25CCA4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CC91D1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A6D317A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0FEB6A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how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thi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FC7100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2BEEA8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1384544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6C5FDB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4A368A4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AF13369" w14:textId="77777777" w:rsidR="000827B3" w:rsidRPr="000827B3" w:rsidRDefault="000827B3" w:rsidP="000827B3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522DC" id="_x0000_s1030" type="#_x0000_t202" style="position:absolute;left:0;text-align:left;margin-left:398.05pt;margin-top:25.2pt;width:449.25pt;height:328.7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">
                <v:textbox>
                  <w:txbxContent>
                    <w:p w14:paraId="66B0335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0AF06E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A85B0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6B9F61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722873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2A9AE3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28DED3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9D14FE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DF27E3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AE02FF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59DBF00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FB51E6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2.j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25CCA4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CC91D1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A6D317A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0FEB6A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how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thi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FC7100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2BEEA8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1384544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6C5FDB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4A368A4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AF13369" w14:textId="77777777" w:rsidR="000827B3" w:rsidRPr="000827B3" w:rsidRDefault="000827B3" w:rsidP="000827B3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2</w:t>
      </w:r>
    </w:p>
    <w:p w14:paraId="1A01093D" w14:textId="1C3B3058" w:rsidR="000827B3" w:rsidRDefault="000827B3" w:rsidP="0042542B">
      <w:pPr>
        <w:rPr>
          <w:rFonts w:ascii="Times New Roman" w:hAnsi="Times New Roman" w:cs="Times New Roman"/>
          <w:sz w:val="24"/>
        </w:rPr>
      </w:pPr>
    </w:p>
    <w:p w14:paraId="25BA638E" w14:textId="7A8A1247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1DEC29E0" w14:textId="080F486D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4D5A2D1A" w14:textId="17811E6E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4F792F96" w14:textId="77236E39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5486DA8" w14:textId="66A37DB3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91A3AA8" w14:textId="6E4917D2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0523B67F" w14:textId="461CEC7F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EA98D1E" w14:textId="29978E98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364616C4" w14:textId="39E423DC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004093C8" w14:textId="4871FF80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863B2E8" w14:textId="03D35B9B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E6DFD4F" w14:textId="3C9B9BC9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38B450ED" w14:textId="789164F1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7CDA7160" w14:textId="77777777" w:rsidR="0042542B" w:rsidRP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44AFB27" w14:textId="4E23A67E" w:rsidR="00C35550" w:rsidRDefault="0042542B" w:rsidP="000827B3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3</w:t>
      </w:r>
    </w:p>
    <w:p w14:paraId="4BA6AA66" w14:textId="3172428C" w:rsidR="0042542B" w:rsidRDefault="0042542B" w:rsidP="0042542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3FC5096" wp14:editId="4BF23570">
                <wp:simplePos x="0" y="0"/>
                <wp:positionH relativeFrom="margin">
                  <wp:align>right</wp:align>
                </wp:positionH>
                <wp:positionV relativeFrom="paragraph">
                  <wp:posOffset>280670</wp:posOffset>
                </wp:positionV>
                <wp:extent cx="5705475" cy="3907155"/>
                <wp:effectExtent l="0" t="0" r="28575" b="1714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39077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2EC3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FB94FF"/>
                                <w:sz w:val="17"/>
                                <w:szCs w:val="17"/>
                              </w:rPr>
                              <w:t>function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AG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EE80"/>
                                <w:sz w:val="17"/>
                                <w:szCs w:val="17"/>
                              </w:rPr>
                              <w:t>(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6B3DD410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value;</w:t>
                            </w:r>
                          </w:p>
                          <w:p w14:paraId="3DFD5AA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value;</w:t>
                            </w:r>
                          </w:p>
                          <w:p w14:paraId="3B8BA7CA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77B0B22B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if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!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&amp;&amp;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!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50B007E4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cons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new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80FFBB"/>
                                <w:sz w:val="17"/>
                                <w:szCs w:val="17"/>
                              </w:rPr>
                              <w:t>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0C2BA1C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cons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new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80FFBB"/>
                                <w:sz w:val="17"/>
                                <w:szCs w:val="17"/>
                              </w:rPr>
                              <w:t>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valueAs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00EB0580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FullYear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533EB2AD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Month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27597303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2D9E0911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FullYear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22CE95E3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Month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6A58EE9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70C621D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if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&gt;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7C0D597F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Age: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years and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months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272F4B0F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5C5F43E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els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4DBD03BB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Age: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628C"/>
                                <w:sz w:val="17"/>
                                <w:szCs w:val="17"/>
                              </w:rPr>
                              <w:t>1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years and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628C"/>
                                <w:sz w:val="17"/>
                                <w:szCs w:val="17"/>
                              </w:rPr>
                              <w:t>12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months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6744FEB7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5CEC8DE4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7A0C54B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7E994296" w14:textId="77777777" w:rsidR="0042542B" w:rsidRPr="00C35550" w:rsidRDefault="0042542B" w:rsidP="0042542B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C5096" id="_x0000_s1031" type="#_x0000_t202" style="position:absolute;left:0;text-align:left;margin-left:398.05pt;margin-top:22.1pt;width:449.25pt;height:307.6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">
                <v:textbox>
                  <w:txbxContent>
                    <w:p w14:paraId="3F52EC3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FB94FF"/>
                          <w:sz w:val="17"/>
                          <w:szCs w:val="17"/>
                        </w:rPr>
                        <w:t>function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AG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FFEE80"/>
                          <w:sz w:val="17"/>
                          <w:szCs w:val="17"/>
                        </w:rPr>
                        <w:t>(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6B3DD410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value;</w:t>
                      </w:r>
                    </w:p>
                    <w:p w14:paraId="3DFD5AA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value;</w:t>
                      </w:r>
                    </w:p>
                    <w:p w14:paraId="3B8BA7CA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77B0B22B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if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!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&amp;&amp;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!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50B007E4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cons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new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80FFBB"/>
                          <w:sz w:val="17"/>
                          <w:szCs w:val="17"/>
                        </w:rPr>
                        <w:t>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0C2BA1C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cons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new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80FFBB"/>
                          <w:sz w:val="17"/>
                          <w:szCs w:val="17"/>
                        </w:rPr>
                        <w:t>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valueAs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00EB0580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FullYear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533EB2AD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Month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27597303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2D9E0911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FullYear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22CE95E3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Month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6A58EE9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70C621D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if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&gt;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7C0D597F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Age: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years and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months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272F4B0F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5C5F43E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els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4DBD03BB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Age: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628C"/>
                          <w:sz w:val="17"/>
                          <w:szCs w:val="17"/>
                        </w:rPr>
                        <w:t>1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years and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628C"/>
                          <w:sz w:val="17"/>
                          <w:szCs w:val="17"/>
                        </w:rPr>
                        <w:t>12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months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6744FEB7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5CEC8DE4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7A0C54B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7E994296" w14:textId="77777777" w:rsidR="0042542B" w:rsidRPr="00C35550" w:rsidRDefault="0042542B" w:rsidP="0042542B">
                      <w:pPr>
                        <w:rPr>
                          <w:sz w:val="17"/>
                          <w:szCs w:val="17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3</w:t>
      </w:r>
    </w:p>
    <w:p w14:paraId="78298C9B" w14:textId="63E84544" w:rsidR="0042542B" w:rsidRDefault="0042542B" w:rsidP="0042542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3B1C072" w14:textId="2BAC6E1C" w:rsidR="00C35550" w:rsidRDefault="00C35550" w:rsidP="005463C1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0C174FA" wp14:editId="5995EEE4">
                <wp:simplePos x="0" y="0"/>
                <wp:positionH relativeFrom="margin">
                  <wp:align>right</wp:align>
                </wp:positionH>
                <wp:positionV relativeFrom="paragraph">
                  <wp:posOffset>279365</wp:posOffset>
                </wp:positionV>
                <wp:extent cx="5705475" cy="46577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58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55B24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!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OCTYPE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tm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DC6341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htm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lang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en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7C84EA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hars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utf-8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A7E851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viewpor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ont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dth=device-width, initial-scale=1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72C5433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14B13A4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E1480F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Question 03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3A55EA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ink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tyleshe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ref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common.c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A2CE025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69FBD1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7926DAE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2A9845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    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script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src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Q3.j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scrip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C462FE8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iv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ndow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BA8A34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F8BFBD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Name: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849FB7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Insert a name.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93FF3B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Birthday: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574BEBF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dat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Insert birthday.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AC6590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button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ubmi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utt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onClick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lertAGE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(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Click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utt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651A7B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59B4F2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div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239405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96574D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4410B6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tm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00821C4A" w14:textId="77777777" w:rsidR="00C35550" w:rsidRPr="00C35550" w:rsidRDefault="00C35550" w:rsidP="00C35550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174FA" id="_x0000_s1032" type="#_x0000_t202" style="position:absolute;left:0;text-align:left;margin-left:398.05pt;margin-top:22pt;width:449.25pt;height:366.75pt;z-index:25167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">
                <v:textbox>
                  <w:txbxContent>
                    <w:p w14:paraId="06455B24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!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OCTYPE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tm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DC6341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htm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lang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en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7C84EA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hars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utf-8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A7E851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viewpor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ont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dth=device-width, initial-scale=1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&gt;</w:t>
                      </w:r>
                    </w:p>
                    <w:p w14:paraId="72C5433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14B13A4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E1480F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Question 03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3A55EA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ink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tyleshe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ref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common.c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A2CE025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69FBD1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7926DAE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2A9845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    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script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src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Q3.j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scrip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C462FE8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iv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ndow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BA8A34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F8BFBD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Name: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849FB7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Insert a name.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93FF3B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Birthday: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574BEBF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dat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Insert birthday.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AC6590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button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ubmi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utt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onClick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lertAGE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(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Click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utt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651A7B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59B4F2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div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239405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96574D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4410B6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tm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00821C4A" w14:textId="77777777" w:rsidR="00C35550" w:rsidRPr="00C35550" w:rsidRDefault="00C35550" w:rsidP="00C35550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35550">
        <w:rPr>
          <w:rFonts w:ascii="Times New Roman" w:hAnsi="Times New Roman" w:cs="Times New Roman"/>
          <w:sz w:val="24"/>
        </w:rPr>
        <w:t>H</w:t>
      </w:r>
      <w:r w:rsidR="0042542B" w:rsidRPr="00C35550">
        <w:rPr>
          <w:rFonts w:ascii="Times New Roman" w:hAnsi="Times New Roman" w:cs="Times New Roman"/>
          <w:sz w:val="24"/>
        </w:rPr>
        <w:t>TML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3</w:t>
      </w:r>
    </w:p>
    <w:p w14:paraId="78E692D7" w14:textId="5A550A8F" w:rsidR="00C35550" w:rsidRDefault="00C35550" w:rsidP="00C35550">
      <w:pPr>
        <w:rPr>
          <w:rFonts w:ascii="Times New Roman" w:hAnsi="Times New Roman" w:cs="Times New Roman"/>
          <w:sz w:val="24"/>
        </w:rPr>
      </w:pPr>
    </w:p>
    <w:p w14:paraId="0B82E320" w14:textId="48B706EA" w:rsidR="00C35550" w:rsidRDefault="00C35550" w:rsidP="00C35550">
      <w:pPr>
        <w:rPr>
          <w:rFonts w:ascii="Times New Roman" w:hAnsi="Times New Roman" w:cs="Times New Roman"/>
          <w:sz w:val="24"/>
        </w:rPr>
      </w:pPr>
    </w:p>
    <w:p w14:paraId="3091225D" w14:textId="4AE01E14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12EECC5F" w14:textId="6E230996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133BEB8" w14:textId="4928832B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323CD8CC" w14:textId="6355CB38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6D621DA0" w14:textId="68176DBF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65DA2482" w14:textId="7CB76D2F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23E49BBD" w14:textId="14375849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2A42ABF5" w14:textId="5ACB9BC3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02365CD" w14:textId="79053AC4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8AC747A" w14:textId="6AFD4F26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12D2550D" w14:textId="77777777" w:rsidR="00531E3A" w:rsidRPr="00C35550" w:rsidRDefault="00531E3A" w:rsidP="00C35550">
      <w:pPr>
        <w:rPr>
          <w:rFonts w:ascii="Times New Roman" w:hAnsi="Times New Roman" w:cs="Times New Roman"/>
          <w:sz w:val="24"/>
        </w:rPr>
      </w:pPr>
    </w:p>
    <w:p w14:paraId="18543337" w14:textId="336E5EA5" w:rsidR="00C35550" w:rsidRDefault="00C35550" w:rsidP="00C35550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4</w:t>
      </w:r>
    </w:p>
    <w:p w14:paraId="69E73C98" w14:textId="4AAFA19C" w:rsidR="00C35550" w:rsidRDefault="00C35550" w:rsidP="00C35550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0E4DE7A" wp14:editId="628D74FF">
                <wp:simplePos x="0" y="0"/>
                <wp:positionH relativeFrom="margin">
                  <wp:align>right</wp:align>
                </wp:positionH>
                <wp:positionV relativeFrom="paragraph">
                  <wp:posOffset>275219</wp:posOffset>
                </wp:positionV>
                <wp:extent cx="5705475" cy="2363470"/>
                <wp:effectExtent l="0" t="0" r="28575" b="177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3636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35E5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reaCa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936E99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3AAC830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072C55D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AE654A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14A56F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Area of the rectangle is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m&lt;sup&gt;2&lt;/sup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BF6584F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4A692B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55818F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lease enter valid number for value!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6FC1A13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253197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905ED42" w14:textId="77777777" w:rsidR="00C35550" w:rsidRPr="00C35550" w:rsidRDefault="00C35550" w:rsidP="00C35550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4DE7A" id="_x0000_s1033" type="#_x0000_t202" style="position:absolute;left:0;text-align:left;margin-left:398.05pt;margin-top:21.65pt;width:449.25pt;height:186.1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">
                <v:textbox>
                  <w:txbxContent>
                    <w:p w14:paraId="11B35E5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reaCa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936E99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3AAC830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072C55D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AE654A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14A56F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Area of the rectangle is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m&lt;sup&gt;2&lt;/sup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BF6584F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4A692B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55818F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lease enter valid number for value!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6FC1A13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253197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905ED42" w14:textId="77777777" w:rsidR="00C35550" w:rsidRPr="00C35550" w:rsidRDefault="00C35550" w:rsidP="00C35550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4</w:t>
      </w:r>
    </w:p>
    <w:p w14:paraId="0F736E36" w14:textId="53D6C259" w:rsidR="00C35550" w:rsidRDefault="00C35550" w:rsidP="00C35550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EAA632" w14:textId="730052C6" w:rsidR="00C35550" w:rsidRDefault="00C35550" w:rsidP="00C35550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C0BAFCF" wp14:editId="0F5464FB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5175250"/>
                <wp:effectExtent l="0" t="0" r="28575" b="25400"/>
                <wp:wrapTopAndBottom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1758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0564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EA08E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655BF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185F3D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AE8422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B3F34E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2DD4E4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4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F108A6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89B5DE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B6D48E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A924FF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A1250E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4.j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BB5B0A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446427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66FD22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: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ADEDC1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2AF479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: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95A136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FA7C61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Ca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Find Are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26822F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013700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4BD526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0FD49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05ACF1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6C6737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E47B810" w14:textId="77777777" w:rsidR="00C35550" w:rsidRPr="006236F6" w:rsidRDefault="00C35550" w:rsidP="00C35550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AFCF" id="_x0000_s1034" type="#_x0000_t202" style="position:absolute;left:0;text-align:left;margin-left:398.05pt;margin-top:25.1pt;width:449.25pt;height:407.5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">
                <v:textbox>
                  <w:txbxContent>
                    <w:p w14:paraId="36B0564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EA08E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655BF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185F3D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AE8422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B3F34E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2DD4E4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4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F108A6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89B5DE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B6D48E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A924FF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A1250E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4.j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BB5B0A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446427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66FD22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: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ADEDC1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2AF479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: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95A136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FA7C61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Ca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Find Are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26822F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013700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4BD526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0FD49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05ACF1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6C6737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E47B810" w14:textId="77777777" w:rsidR="00C35550" w:rsidRPr="006236F6" w:rsidRDefault="00C35550" w:rsidP="00C35550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4</w:t>
      </w:r>
    </w:p>
    <w:p w14:paraId="020483A5" w14:textId="1B75D8F6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5</w:t>
      </w:r>
    </w:p>
    <w:p w14:paraId="131107A6" w14:textId="57BB4A89" w:rsidR="006236F6" w:rsidRDefault="006236F6" w:rsidP="006236F6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46B7DAD" wp14:editId="360D8512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689610"/>
                <wp:effectExtent l="0" t="0" r="28575" b="15240"/>
                <wp:wrapTopAndBottom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6901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5F7D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hange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bt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0191E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btn.style.background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lu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847177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074462E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B7DAD" id="_x0000_s1035" type="#_x0000_t202" style="position:absolute;left:0;text-align:left;margin-left:398.05pt;margin-top:25.45pt;width:449.25pt;height:54.3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">
                <v:textbox>
                  <w:txbxContent>
                    <w:p w14:paraId="6905F7D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hange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bt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0191E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btn.style.background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lu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847177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074462E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65912152" w14:textId="18FAC7D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5B04292" w14:textId="6C94A3DE" w:rsidR="006236F6" w:rsidRPr="00F1358B" w:rsidRDefault="006236F6" w:rsidP="00BD3453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4CF6F41" wp14:editId="443B6889">
                <wp:simplePos x="0" y="0"/>
                <wp:positionH relativeFrom="margin">
                  <wp:align>right</wp:align>
                </wp:positionH>
                <wp:positionV relativeFrom="paragraph">
                  <wp:posOffset>323850</wp:posOffset>
                </wp:positionV>
                <wp:extent cx="5705475" cy="5451475"/>
                <wp:effectExtent l="0" t="0" r="28575" b="15875"/>
                <wp:wrapTopAndBottom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45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A552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892250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9A3E95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03BA059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8345F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9208B4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08ABA4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5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1990E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5.c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0D80C6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B61F27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79F8789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1F777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5.j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8373B9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2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Purchase your ite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2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9F5F98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C71A80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F48BA9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a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####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Free tria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429F6D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8F039E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2E92C0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Help you to desig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provide security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nage plan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64BDB3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725CDC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05454B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mi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hange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this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ry it now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E42A8E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567724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625760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62D84C4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B4B431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4C3F45D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F6F41" id="_x0000_s1036" type="#_x0000_t202" style="position:absolute;left:0;text-align:left;margin-left:398.05pt;margin-top:25.5pt;width:449.25pt;height:429.25pt;z-index:2516807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">
                <v:textbox>
                  <w:txbxContent>
                    <w:p w14:paraId="23AA552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892250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9A3E95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03BA059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8345F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9208B4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08ABA4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5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1990E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5.c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0D80C6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B61F27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79F8789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1F777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5.j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8373B9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2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Purchase your ite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2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9F5F98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C71A80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F48BA9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a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####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Free tria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429F6D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8F039E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2E92C0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Help you to design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provide security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nage plan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64BDB3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725CDC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05454B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mi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hange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this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ry it now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E42A8E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567724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625760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62D84C4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B4B431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4C3F45D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1358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731F5FEF" w14:textId="0C112E8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A323DCC" w14:textId="4479654B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2FD234" w14:textId="459FD43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FAAEE2D" w14:textId="3B8018AD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AC7AEC" w14:textId="60D3BF22" w:rsidR="006236F6" w:rsidRDefault="006236F6" w:rsidP="001D39C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3B3C975" wp14:editId="76D7DBF5">
                <wp:simplePos x="0" y="0"/>
                <wp:positionH relativeFrom="margin">
                  <wp:align>right</wp:align>
                </wp:positionH>
                <wp:positionV relativeFrom="paragraph">
                  <wp:posOffset>254671</wp:posOffset>
                </wp:positionV>
                <wp:extent cx="5705475" cy="4675505"/>
                <wp:effectExtent l="0" t="0" r="28575" b="10795"/>
                <wp:wrapTopAndBottom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755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6164A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772111E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collap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ollap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E0765AC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%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CD42CAF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2C30E1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FFF698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47F771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soli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ccccc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907CC0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B2ADDE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lef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68F5A4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486552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07D24A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nth-child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od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BF363E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ccccc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34C2A7F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C072FF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AC7EAC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2878CAC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block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52C5FE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8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33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3268DED8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C39C37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F0D3CA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9DD570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B61228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8776817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7E137A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76AB5F8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3C975" id="_x0000_s1037" type="#_x0000_t202" style="position:absolute;left:0;text-align:left;margin-left:398.05pt;margin-top:20.05pt;width:449.25pt;height:368.15pt;z-index:2516828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">
                <v:textbox>
                  <w:txbxContent>
                    <w:p w14:paraId="7066164A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772111E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collap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ollap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E0765AC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%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CD42CAF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2C30E1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FFF698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47F771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soli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ccccc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907CC0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7B2ADDE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lef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68F5A4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486552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07D24A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spellStart"/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nth-child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od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BF363E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ccccc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34C2A7F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C072FF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AC7EAC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2878CAC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block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52C5FE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8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33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3268DED8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7C39C37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F0D3CA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9DD570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B61228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68776817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7E137A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76AB5F8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236F6"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6B6A542D" w14:textId="5331B4DE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4F48FFA" w14:textId="25442FCE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3EABE56" w14:textId="3B3E04DC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54D2E15" w14:textId="0CEDC462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8939488" w14:textId="70B5F055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ED1DF4C" w14:textId="2470282C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DC1F759" w14:textId="153B099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4EBD43A" w14:textId="36397DE7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69FCFAC" w14:textId="4BEEE1A2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652F020" w14:textId="56D2C12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E490AF2" w14:textId="0335E9F1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5C7820" w14:textId="6479389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97D0F50" w14:textId="6DC13FB5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DDA1910" w14:textId="13006969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1D89885" w14:textId="77777777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AE6AD7B" w14:textId="0AAA21DD" w:rsidR="002F6509" w:rsidRDefault="002F6509" w:rsidP="002F6509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6</w:t>
      </w:r>
    </w:p>
    <w:p w14:paraId="3BE1C53F" w14:textId="2A8CAFEB" w:rsidR="002F6509" w:rsidRDefault="002F6509" w:rsidP="002F6509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053EB31" wp14:editId="04DAA67D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1932305"/>
                <wp:effectExtent l="0" t="0" r="28575" b="10795"/>
                <wp:wrapTopAndBottom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932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9521A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qrroot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71F89A8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6FF0E68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7C94DA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0B48330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Square root of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is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th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qrt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);</w:t>
                            </w:r>
                          </w:p>
                          <w:p w14:paraId="3819B6E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D89CBE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A60218E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valid input! Please enter valid inpu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4F406C0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0B3B62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6C900E8" w14:textId="77777777" w:rsidR="002F6509" w:rsidRPr="006236F6" w:rsidRDefault="002F6509" w:rsidP="002F6509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EB31" id="_x0000_s1038" type="#_x0000_t202" style="position:absolute;left:0;text-align:left;margin-left:398.05pt;margin-top:25.1pt;width:449.25pt;height:152.15pt;z-index:251684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">
                <v:textbox>
                  <w:txbxContent>
                    <w:p w14:paraId="4889521A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qrroot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71F89A8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6FF0E68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7C94DA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0B48330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Square root of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is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th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qrt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);</w:t>
                      </w:r>
                    </w:p>
                    <w:p w14:paraId="3819B6E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D89CBE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A60218E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valid input! Please enter valid inpu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4F406C0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0B3B62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6C900E8" w14:textId="77777777" w:rsidR="002F6509" w:rsidRPr="006236F6" w:rsidRDefault="002F6509" w:rsidP="002F6509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6</w:t>
      </w:r>
    </w:p>
    <w:p w14:paraId="6FA10D27" w14:textId="16546A76" w:rsidR="00E020AB" w:rsidRDefault="00E020AB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F84DC53" w14:textId="6705437A" w:rsidR="00E020AB" w:rsidRDefault="00E020AB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AA902B" w14:textId="069CDD8B" w:rsidR="002F6509" w:rsidRPr="00F1358B" w:rsidRDefault="00E020AB" w:rsidP="004E019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0C437B4" wp14:editId="2C0E41A4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4286885"/>
                <wp:effectExtent l="0" t="0" r="28575" b="18415"/>
                <wp:wrapTopAndBottom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287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B5014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!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OCTYPE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tm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EFFEA07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html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lang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en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AC1B61C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harse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utf-8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474000D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viewpor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onten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dth=device-width, initial-scale=1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132CF2F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05431D76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ACDF41B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Question 06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A1AB18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ink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l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tyleshee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ref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ommon.c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18B23F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77B1BEA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08EAB1C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EB21979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    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script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src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Q6.j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scrip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1880111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iv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ndow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99D8EF0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C817C03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Insert the 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E7F3077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ox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placehold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Insert valu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quire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07339F8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button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qrroot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()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Find roo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F83B8C8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B54BAC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div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C8D5FB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69EEFD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1A64C43C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tm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F9894D8" w14:textId="77777777" w:rsidR="00E020AB" w:rsidRPr="00E020AB" w:rsidRDefault="00E020AB" w:rsidP="00E020A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437B4" id="_x0000_s1039" type="#_x0000_t202" style="position:absolute;left:0;text-align:left;margin-left:398.05pt;margin-top:25.1pt;width:449.25pt;height:337.55pt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">
                <v:textbox>
                  <w:txbxContent>
                    <w:p w14:paraId="64B5014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!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OCTYPE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tm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EFFEA07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html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lang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en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AC1B61C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harse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utf-8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474000D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viewpor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onten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dth=device-width, initial-scale=1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132CF2F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05431D76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ACDF41B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Question 06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A1AB18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ink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l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tyleshee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ref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ommon.c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18B23F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77B1BEA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08EAB1C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EB21979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    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script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src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Q6.j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scrip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1880111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iv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ndow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99D8EF0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C817C03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Insert the 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E7F3077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ox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placehold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Insert valu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quire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07339F8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button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qrroot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()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Find roo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F83B8C8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B54BAC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div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C8D5FB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69EEFD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1A64C43C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tm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F9894D8" w14:textId="77777777" w:rsidR="00E020AB" w:rsidRPr="00E020AB" w:rsidRDefault="00E020AB" w:rsidP="00E020A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1358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6</w:t>
      </w:r>
    </w:p>
    <w:p w14:paraId="41AAD616" w14:textId="2CF9F382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BFF8D75" w14:textId="65E28310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DCAFA8B" w14:textId="2EFA7865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2892308" w14:textId="77777777" w:rsidR="00AA7A57" w:rsidRDefault="00AA7A5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DF5420" w14:textId="3D5FE2B6" w:rsidR="00871117" w:rsidRDefault="00871117" w:rsidP="00E020A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7</w:t>
      </w:r>
    </w:p>
    <w:p w14:paraId="05E096C4" w14:textId="3A117676" w:rsidR="00871117" w:rsidRDefault="00871117" w:rsidP="008711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0275E97" wp14:editId="07CD32D7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5705475" cy="3769360"/>
                <wp:effectExtent l="0" t="0" r="28575" b="21590"/>
                <wp:wrapTopAndBottom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37697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E806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changed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C412E8F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sByClassName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4BA40BC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cd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changedbox.id)</w:t>
                            </w:r>
                          </w:p>
                          <w:p w14:paraId="6F6587D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51A4C0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cd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checked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CE39676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210189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checked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E8D20A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fa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72B0D9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9B5798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2040CC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tr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06C0FBB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CA44B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5E034E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55B1D9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38B4495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0D2E55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fa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5B512F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EA4ADAC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EA78A0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94BAA0F" w14:textId="77777777" w:rsidR="00871117" w:rsidRPr="006236F6" w:rsidRDefault="00871117" w:rsidP="00871117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5E97" id="_x0000_s1040" type="#_x0000_t202" style="position:absolute;left:0;text-align:left;margin-left:398.05pt;margin-top:21.2pt;width:449.25pt;height:296.8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">
                <v:textbox>
                  <w:txbxContent>
                    <w:p w14:paraId="5A6E806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changed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C412E8F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sByClassName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4BA40BC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cd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changedbox.id)</w:t>
                      </w:r>
                    </w:p>
                    <w:p w14:paraId="6F6587D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51A4C0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cd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checked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CE39676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210189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checked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E8D20A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fa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72B0D9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9B5798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2040CC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tr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06C0FBB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CA44B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5E034E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55B1D9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38B4495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0D2E55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fa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5B512F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EA4ADAC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EA78A0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94BAA0F" w14:textId="77777777" w:rsidR="00871117" w:rsidRPr="006236F6" w:rsidRDefault="00871117" w:rsidP="00871117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7</w:t>
      </w:r>
    </w:p>
    <w:p w14:paraId="116E0607" w14:textId="3FD1FB00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5971187" w14:textId="3F8862C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E423426" w14:textId="7CD7770F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FF71F5" w14:textId="7777777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BDB2149" w14:textId="3CCA466A" w:rsidR="00871117" w:rsidRDefault="00871117" w:rsidP="008711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3A597A1" wp14:editId="4F342FC6">
                <wp:simplePos x="0" y="0"/>
                <wp:positionH relativeFrom="margin">
                  <wp:align>right</wp:align>
                </wp:positionH>
                <wp:positionV relativeFrom="paragraph">
                  <wp:posOffset>301625</wp:posOffset>
                </wp:positionV>
                <wp:extent cx="5705475" cy="6348730"/>
                <wp:effectExtent l="0" t="0" r="28575" b="13970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63490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FCA3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!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OCTYPE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tm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29E74D5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htm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la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en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3F4CDB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har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utf-8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184EA7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viewpor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ont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dth=device-width, initial-scale=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32433F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4EEA8F4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17877D13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Question 07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3D5F3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ink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l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tyleshe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ref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ommon.c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1DA3FEC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CD3006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35C41836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EE1AC74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    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script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src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Q7.j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scrip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2A1BA00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iv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ndow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169865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8547B13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2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Available Hotel Package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2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C0240D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6D7EA07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DDEFB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Wedding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E520B7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C8DF99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Birthday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DAC11C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D32106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Normal function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4ABF97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48F017B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Day out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D38BA0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button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ubmi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Submi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utt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44673E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D9C71F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div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6B8FEC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212DE5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48E8F62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tm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438021" w14:textId="77777777" w:rsidR="00871117" w:rsidRPr="00871117" w:rsidRDefault="00871117" w:rsidP="00871117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597A1" id="_x0000_s1041" type="#_x0000_t202" style="position:absolute;left:0;text-align:left;margin-left:398.05pt;margin-top:23.75pt;width:449.25pt;height:499.9pt;z-index:2516910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">
                <v:textbox>
                  <w:txbxContent>
                    <w:p w14:paraId="141FCA3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!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OCTYPE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tm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29E74D5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htm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la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en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3F4CDB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har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utf-8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184EA7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viewpor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ont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dth=device-width, initial-scale=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32433F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4EEA8F4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17877D13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Question 07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3D5F3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ink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l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tyleshe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ref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ommon.c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1DA3FEC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CD3006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35C41836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EE1AC74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    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script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src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Q7.j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scrip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2A1BA00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iv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ndow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169865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8547B13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2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Available Hotel Package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2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C0240D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6D7EA07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DDEFB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Wedding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E520B7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C8DF99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Birthday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DAC11C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D32106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Normal function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4ABF97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48F017B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Day out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D38BA0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button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ubmi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Submi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utt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44673E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D9C71F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div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6B8FEC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212DE5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48E8F62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tm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438021" w14:textId="77777777" w:rsidR="00871117" w:rsidRPr="00871117" w:rsidRDefault="00871117" w:rsidP="00871117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7</w:t>
      </w:r>
    </w:p>
    <w:p w14:paraId="065AC053" w14:textId="6505993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2D3B583" w14:textId="2EE736F6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344312" w14:textId="2AFE0339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DCE7AF2" w14:textId="254F7C91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56A9AD1" w14:textId="15C24375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8A298F9" w14:textId="70D36E82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A435A33" w14:textId="04E842CD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2A1C641" w14:textId="533F745E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460224C" w14:textId="0386B406" w:rsidR="00871117" w:rsidRDefault="00871117" w:rsidP="00871117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8</w:t>
      </w:r>
    </w:p>
    <w:p w14:paraId="61B5005A" w14:textId="3D7F62C5" w:rsidR="00871117" w:rsidRDefault="00596D1B" w:rsidP="008711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45F595E4" wp14:editId="061972BA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1259205"/>
                <wp:effectExtent l="0" t="0" r="28575" b="1714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2594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D428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834DD3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4F1698C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20% of the value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&gt;Total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0EF434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29A5721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595E4" id="_x0000_s1042" type="#_x0000_t202" style="position:absolute;left:0;text-align:left;margin-left:398.05pt;margin-top:25.45pt;width:449.25pt;height:99.15pt;z-index:2516930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">
                <v:textbox>
                  <w:txbxContent>
                    <w:p w14:paraId="3301D428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834DD3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4F1698C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20% of the value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&gt;Total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+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=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0EF434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29A5721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8</w:t>
      </w:r>
    </w:p>
    <w:p w14:paraId="11CEE414" w14:textId="77777777" w:rsidR="00596D1B" w:rsidRDefault="00596D1B" w:rsidP="00596D1B">
      <w:pPr>
        <w:pStyle w:val="ListParagraph"/>
        <w:spacing w:after="0" w:line="360" w:lineRule="auto"/>
        <w:rPr>
          <w:rFonts w:ascii="Times New Roman" w:hAnsi="Times New Roman" w:cs="Times New Roman"/>
          <w:sz w:val="24"/>
        </w:rPr>
      </w:pPr>
    </w:p>
    <w:p w14:paraId="22888717" w14:textId="175B757D" w:rsidR="00596D1B" w:rsidRDefault="00596D1B" w:rsidP="008711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7859552" wp14:editId="5A0C1CC5">
                <wp:simplePos x="0" y="0"/>
                <wp:positionH relativeFrom="margin">
                  <wp:posOffset>-635</wp:posOffset>
                </wp:positionH>
                <wp:positionV relativeFrom="paragraph">
                  <wp:posOffset>256911</wp:posOffset>
                </wp:positionV>
                <wp:extent cx="5705475" cy="4467860"/>
                <wp:effectExtent l="0" t="0" r="28575" b="2794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67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FCD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46340E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BCFF3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3977DAE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5BD457E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91FBEF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1EE4C3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DEFD50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4CCDDC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26468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117DD3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B8DAB3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8.j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4ED637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20CF4C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617C43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insert the amount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8CE91B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an 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7B8613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mouseou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7761EA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9828B7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02D20D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50711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F0FCC5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C1FCC7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F28006B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9552" id="_x0000_s1043" type="#_x0000_t202" style="position:absolute;left:0;text-align:left;margin-left:-.05pt;margin-top:20.25pt;width:449.25pt;height:351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">
                <v:textbox>
                  <w:txbxContent>
                    <w:p w14:paraId="440FFCD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46340E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BCFF3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3977DAE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5BD457E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91FBEF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1EE4C3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DEFD50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4CCDDC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26468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117DD3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B8DAB3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8.j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4ED637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20CF4C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617C43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insert the amount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8CE91B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an 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</w:p>
                    <w:p w14:paraId="47B8613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mouseou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7761EA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9828B7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02D20D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50711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F0FCC5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C1FCC7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F28006B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8</w:t>
      </w:r>
    </w:p>
    <w:p w14:paraId="1AB6F6EC" w14:textId="77777777" w:rsidR="00596D1B" w:rsidRPr="00596D1B" w:rsidRDefault="00596D1B" w:rsidP="00596D1B">
      <w:pPr>
        <w:pStyle w:val="ListParagraph"/>
        <w:rPr>
          <w:rFonts w:ascii="Times New Roman" w:hAnsi="Times New Roman" w:cs="Times New Roman"/>
          <w:sz w:val="24"/>
        </w:rPr>
      </w:pPr>
    </w:p>
    <w:p w14:paraId="4B6FCA76" w14:textId="661C9379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1527886" w14:textId="03E69848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06CAF57" w14:textId="248F6464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C0B0441" w14:textId="3DAF06BB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EA21AF5" w14:textId="2BF11FD7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C5F583D" w14:textId="50C913E5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D0D1C12" w14:textId="429B9C45" w:rsidR="00596D1B" w:rsidRDefault="00596D1B" w:rsidP="00596D1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9</w:t>
      </w:r>
    </w:p>
    <w:p w14:paraId="66C6CEBE" w14:textId="442EE5D3" w:rsidR="00596D1B" w:rsidRPr="00596D1B" w:rsidRDefault="00596D1B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249FE4A" wp14:editId="15F080A5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2277110"/>
                <wp:effectExtent l="0" t="0" r="28575" b="27940"/>
                <wp:wrapTopAndBottom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277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08ED9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Resul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F64EC9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4DD4CA1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sub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775AF7B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7DE8D0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35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0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FD6674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 PASSED: Congratulations! you have passed this subject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F448E6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4187C3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 FAILED: Sorry! you have to work hard for &lt;b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sub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&lt;/b&gt; subject..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A62C9B7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AE122A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0AAB1B2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9FE4A" id="_x0000_s1044" type="#_x0000_t202" style="position:absolute;left:0;text-align:left;margin-left:398.05pt;margin-top:25.45pt;width:449.25pt;height:179.3pt;z-index:2516971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">
                <v:textbox>
                  <w:txbxContent>
                    <w:p w14:paraId="2BB08ED9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Resul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F64EC9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4DD4CA1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sub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775AF7B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7DE8D0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35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0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FD6674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 PASSED: Congratulations! you have passed this subject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F448E6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4187C3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 FAILED: Sorry! you have to work hard for &lt;b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sub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&lt;/b&gt; subject..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A62C9B7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AE122A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0AAB1B2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50C4762F" w14:textId="406D01BA" w:rsidR="00596D1B" w:rsidRDefault="00596D1B" w:rsidP="00596D1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p w14:paraId="30E820E7" w14:textId="6C289559" w:rsidR="00596D1B" w:rsidRDefault="00596D1B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3C5783B9" wp14:editId="2E064C61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5705475" cy="5193030"/>
                <wp:effectExtent l="0" t="0" r="28575" b="26670"/>
                <wp:wrapTopAndBottom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19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FE46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1A9D01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AA083D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EF345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5B6B88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DD105B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6D59AB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9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B9E53A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9.c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3FAEA7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C0243D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DF1F3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6252DE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9.j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B5E5E0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E4A9A2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F086898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Subject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0A1391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ter 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41888E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Marks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C4862A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valu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FFC7F2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GetResul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4A5B0C9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37BF7C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5DD17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DE91DD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32B003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3B558B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31C8168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783B9" id="_x0000_s1045" type="#_x0000_t202" style="position:absolute;left:0;text-align:left;margin-left:398.05pt;margin-top:25.15pt;width:449.25pt;height:408.9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">
                <v:textbox>
                  <w:txbxContent>
                    <w:p w14:paraId="69BFE46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1A9D01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AA083D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EF345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5B6B88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DD105B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6D59AB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9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B9E53A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9.c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3FAEA7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C0243D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DF1F3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6252DE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9.j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B5E5E0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E4A9A2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F086898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Subject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0A1391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ter 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41888E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Marks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C4862A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valu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FFC7F2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GetResul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4A5B0C9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37BF7C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5DD17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DE91DD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32B003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3B558B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31C8168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96D1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1A3DEDBB" w14:textId="77777777" w:rsidR="00596D1B" w:rsidRPr="00596D1B" w:rsidRDefault="00596D1B" w:rsidP="00596D1B">
      <w:pPr>
        <w:pStyle w:val="ListParagraph"/>
        <w:rPr>
          <w:rFonts w:ascii="Times New Roman" w:hAnsi="Times New Roman" w:cs="Times New Roman"/>
          <w:sz w:val="24"/>
        </w:rPr>
      </w:pPr>
    </w:p>
    <w:p w14:paraId="7FE54967" w14:textId="634FF811" w:rsidR="00596D1B" w:rsidRDefault="007A653D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FF1FD6F" wp14:editId="30365D2E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5705475" cy="4485640"/>
                <wp:effectExtent l="0" t="0" r="28575" b="10160"/>
                <wp:wrapTopAndBottom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8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5B8D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window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381D7E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block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7451FD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osi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fixe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1E39A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3AFE16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D66771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acaca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EF2BAC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3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0F4BBA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7CF376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38D466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DD3C5E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05BDD8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block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F4E36EC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41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69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33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69DBC0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C43062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250B79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D9F6A5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7BEEFF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30862D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3C5C8D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5B608E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37FDC2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o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B2ECA40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2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D119E5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65261B4" w14:textId="77777777" w:rsidR="007A653D" w:rsidRPr="00871117" w:rsidRDefault="007A653D" w:rsidP="007A653D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FD6F" id="_x0000_s1046" type="#_x0000_t202" style="position:absolute;left:0;text-align:left;margin-left:398.05pt;margin-top:25.15pt;width:449.25pt;height:353.2pt;z-index:2517012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">
                <v:textbox>
                  <w:txbxContent>
                    <w:p w14:paraId="61B5B8D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window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381D7E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block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77451FD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osi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fixe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1E39A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3AFE16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D66771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acaca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EF2BAC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3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0F4BBA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7CF376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38D466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DD3C5E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05BDD8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block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F4E36EC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41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69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33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69DBC0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C43062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7250B79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D9F6A5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7BEEFF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30862D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3C5C8D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5B608E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37FDC2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o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B2ECA40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2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D119E5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65261B4" w14:textId="77777777" w:rsidR="007A653D" w:rsidRPr="00871117" w:rsidRDefault="007A653D" w:rsidP="007A653D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6DED87F4" w14:textId="77777777" w:rsidR="007A653D" w:rsidRPr="007A653D" w:rsidRDefault="007A653D" w:rsidP="007A653D">
      <w:pPr>
        <w:pStyle w:val="ListParagraph"/>
        <w:rPr>
          <w:rFonts w:ascii="Times New Roman" w:hAnsi="Times New Roman" w:cs="Times New Roman"/>
          <w:sz w:val="24"/>
        </w:rPr>
      </w:pPr>
    </w:p>
    <w:p w14:paraId="3F670311" w14:textId="2669D14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48D5DF0" w14:textId="7E59AA48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0E69427" w14:textId="38CE69B8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1BA919B" w14:textId="4D70D86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D29B862" w14:textId="44937BD1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901D046" w14:textId="059FF4FC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4861C12" w14:textId="07EFC50B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466FD0F" w14:textId="4E06D58E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3B8FC2" w14:textId="43070A4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210E00" w14:textId="0F22B3D3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159645E" w14:textId="1D6C53A2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FD11F9A" w14:textId="74B64829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AB2E64E" w14:textId="2C39FACE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7577AB7" w14:textId="6423806E" w:rsidR="007A653D" w:rsidRDefault="007A653D" w:rsidP="007A653D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DBFCBDA" wp14:editId="6A146D08">
                <wp:simplePos x="0" y="0"/>
                <wp:positionH relativeFrom="margin">
                  <wp:align>right</wp:align>
                </wp:positionH>
                <wp:positionV relativeFrom="paragraph">
                  <wp:posOffset>285367</wp:posOffset>
                </wp:positionV>
                <wp:extent cx="5705475" cy="8548777"/>
                <wp:effectExtent l="0" t="0" r="28575" b="24130"/>
                <wp:wrapTopAndBottom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5487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C0B9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];</w:t>
                            </w:r>
                          </w:p>
                          <w:p w14:paraId="5D86089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A041CB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ACE512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80B1EC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DA79BB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butt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charact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20CBD6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pus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character);</w:t>
                            </w:r>
                          </w:p>
                          <w:p w14:paraId="2DC9F12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7363B5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6904DD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E16318E" w14:textId="5E206CB1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478001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AA8FED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;</w:t>
                            </w:r>
                          </w:p>
                          <w:p w14:paraId="7044B78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741657A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2DEAC0C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37B211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5B0B22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6AED9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CDFEB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578AD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;</w:t>
                            </w:r>
                          </w:p>
                          <w:p w14:paraId="2A76369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4183810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02B7A0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eval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EF646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8F8872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166F82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064AE77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29E2D9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947317A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B41DD5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screen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8D4BF5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4BD436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BCF8E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497B46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AF1A8B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53E25C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E0878E9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613561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EDB7DB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whil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5728D8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pop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56AC48C9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A71319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622C43A" w14:textId="77777777" w:rsidR="007A653D" w:rsidRPr="007A653D" w:rsidRDefault="007A653D" w:rsidP="007A653D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FCBDA" id="_x0000_s1047" type="#_x0000_t202" style="position:absolute;margin-left:398.05pt;margin-top:22.45pt;width:449.25pt;height:673.1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">
                <v:textbox>
                  <w:txbxContent>
                    <w:p w14:paraId="3FEC0B9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];</w:t>
                      </w:r>
                    </w:p>
                    <w:p w14:paraId="5D86089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7A041CB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ACE512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80B1EC1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DA79BB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butt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charact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20CBD6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pus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character);</w:t>
                      </w:r>
                    </w:p>
                    <w:p w14:paraId="2DC9F12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7363B5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6904DD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6E16318E" w14:textId="5E206CB1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478001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AA8FED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;</w:t>
                      </w:r>
                    </w:p>
                    <w:p w14:paraId="7044B78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741657A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2DEAC0C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37B2112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5B0B22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6AED9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CDFEB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578AD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;</w:t>
                      </w:r>
                    </w:p>
                    <w:p w14:paraId="2A76369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4183810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02B7A0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eval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EF646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68F8872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166F82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);</w:t>
                      </w:r>
                    </w:p>
                    <w:p w14:paraId="064AE77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29E2D9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947317A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B41DD5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screen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8D4BF5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4BD436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BCF8E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497B46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AF1A8B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);</w:t>
                      </w:r>
                    </w:p>
                    <w:p w14:paraId="53E25C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E0878E9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613561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EDB7DB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whil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5728D8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pop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);</w:t>
                      </w:r>
                    </w:p>
                    <w:p w14:paraId="56AC48C9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A71319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622C43A" w14:textId="77777777" w:rsidR="007A653D" w:rsidRPr="007A653D" w:rsidRDefault="007A653D" w:rsidP="007A653D">
                      <w:pPr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</w:rPr>
        <w:t xml:space="preserve">Question 10 – </w:t>
      </w:r>
      <w:r w:rsidRPr="007A653D">
        <w:rPr>
          <w:rFonts w:ascii="Times New Roman" w:hAnsi="Times New Roman" w:cs="Times New Roman"/>
          <w:sz w:val="24"/>
        </w:rPr>
        <w:t>JavaScript file</w:t>
      </w:r>
    </w:p>
    <w:p w14:paraId="2C94A800" w14:textId="44BF5038" w:rsidR="007A653D" w:rsidRDefault="007A653D" w:rsidP="007A653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C84F306" wp14:editId="42116AF9">
                <wp:simplePos x="0" y="0"/>
                <wp:positionH relativeFrom="margin">
                  <wp:align>right</wp:align>
                </wp:positionH>
                <wp:positionV relativeFrom="paragraph">
                  <wp:posOffset>247362</wp:posOffset>
                </wp:positionV>
                <wp:extent cx="5705475" cy="8591898"/>
                <wp:effectExtent l="0" t="0" r="28575" b="19050"/>
                <wp:wrapTopAndBottom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5918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4B95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!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DOCTYPE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html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A47B379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html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lang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BBCF38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meta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harse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utf-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AD6B82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meta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nam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viewpor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onten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width=device-width, initial-scale=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A63F98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58677FF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ea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A4DFC1" w14:textId="71B49AF3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it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Question </w:t>
                            </w:r>
                            <w:r w:rsidR="00712AB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10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it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128AB5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link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rel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styleshee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Q10.c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0429D6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ea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69D15B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6356E824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bod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814A50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    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script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Q10.j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scrip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B0C430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ab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075426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D8267C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olspa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i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displa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bla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D413C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906EAD8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r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gre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96C337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+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+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7002624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-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-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BC403D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*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x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9D494B1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B59239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B82BA8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56F9BE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7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7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5BCDEE3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BF688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9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9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F1905F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orang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rowspa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calculat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E078EA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2F985E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92968F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7A6A2C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5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5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C04473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6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6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10ECF9C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03F79B9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2D972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60DABF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2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2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8BA815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3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3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BBF6B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AF3753C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8E55A95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0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0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1D0F38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.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.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81B3D0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clearscree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AC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8007421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474005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ab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49A5E47" w14:textId="3141A87A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bod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11F775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tml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FD21DB0" w14:textId="77777777" w:rsidR="007A653D" w:rsidRPr="00446E47" w:rsidRDefault="007A653D" w:rsidP="007A653D">
                            <w:pPr>
                              <w:rPr>
                                <w:sz w:val="20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4F306" id="_x0000_s1048" type="#_x0000_t202" style="position:absolute;left:0;text-align:left;margin-left:398.05pt;margin-top:19.5pt;width:449.25pt;height:676.55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">
                <v:textbox>
                  <w:txbxContent>
                    <w:p w14:paraId="7204B95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!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DOCTYPE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html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A47B379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html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lang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BBCF38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meta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harse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utf-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AD6B82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meta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nam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viewpor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onten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width=device-width, initial-scale=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A63F98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</w:p>
                    <w:p w14:paraId="58677FF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ea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A4DFC1" w14:textId="71B49AF3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it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Question </w:t>
                      </w:r>
                      <w:r w:rsidR="00712ABB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10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it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128AB5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link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rel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styleshee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Q10.c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0429D6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ea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69D15B7" w14:textId="77777777" w:rsidR="00446E47" w:rsidRPr="00446E47" w:rsidRDefault="00446E47" w:rsidP="00446E47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</w:p>
                    <w:p w14:paraId="6356E824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bod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814A50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    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script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Q10.j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scrip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B0C430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ab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075426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D8267C7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olspa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i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displa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bla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D413C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906EAD8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r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gre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96C337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+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+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7002624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-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-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BC403D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*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x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9D494B1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B59239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B82BA8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56F9BE7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7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7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5BCDEE3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BF688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9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9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F1905F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orang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rowspa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calculat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E078EA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2F985E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92968F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7A6A2C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5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5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C04473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6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6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10ECF9C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03F79B9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2D972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60DABF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2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2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8BA815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3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3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BBF6B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AF3753C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8E55A95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0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0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1D0F38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.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.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81B3D0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clearscree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AC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8007421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474005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ab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49A5E47" w14:textId="3141A87A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bod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011F775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tml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FD21DB0" w14:textId="77777777" w:rsidR="007A653D" w:rsidRPr="00446E47" w:rsidRDefault="007A653D" w:rsidP="007A653D">
                      <w:pPr>
                        <w:rPr>
                          <w:sz w:val="20"/>
                          <w:szCs w:val="19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1</w:t>
      </w:r>
      <w:r w:rsidR="00F1358B">
        <w:rPr>
          <w:rFonts w:ascii="Times New Roman" w:hAnsi="Times New Roman" w:cs="Times New Roman"/>
          <w:sz w:val="24"/>
        </w:rPr>
        <w:t>0</w:t>
      </w:r>
    </w:p>
    <w:p w14:paraId="5C3C2610" w14:textId="02A1031A" w:rsidR="009C67E3" w:rsidRDefault="009C67E3" w:rsidP="007A653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38627E0" wp14:editId="20449E7D">
                <wp:simplePos x="0" y="0"/>
                <wp:positionH relativeFrom="margin">
                  <wp:align>right</wp:align>
                </wp:positionH>
                <wp:positionV relativeFrom="paragraph">
                  <wp:posOffset>249555</wp:posOffset>
                </wp:positionV>
                <wp:extent cx="5705475" cy="5003165"/>
                <wp:effectExtent l="0" t="0" r="28575" b="26035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003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61A63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B9F01CF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tabl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E1544B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collaps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ollaps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0FA8E4F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%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7320E0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6518F51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1F3FB2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7F76F98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A81054A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solid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42B4D76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EB76281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C4AC687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BAF16D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70B076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lack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D26B13C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ack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06A2FF4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4BE5F5C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right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65D1D5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D3B9966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278D57D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0A30AC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grey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9E1637D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26B27B2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82BEDE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852D834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orang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D3D08D6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55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15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0988D5E8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C805D7A" w14:textId="77777777" w:rsidR="009C67E3" w:rsidRPr="00446E47" w:rsidRDefault="009C67E3" w:rsidP="009C67E3">
                            <w:pPr>
                              <w:rPr>
                                <w:sz w:val="20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627E0" id="_x0000_s1049" type="#_x0000_t202" style="position:absolute;left:0;text-align:left;margin-left:398.05pt;margin-top:19.65pt;width:449.25pt;height:393.95pt;z-index:2517073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">
                <v:textbox>
                  <w:txbxContent>
                    <w:p w14:paraId="19361A63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B9F01CF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tabl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E1544B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collaps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ollaps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0FA8E4F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%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7320E0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6518F51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1F3FB2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7F76F98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A81054A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solid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42B4D76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EB76281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C4AC687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BAF16D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70B076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lack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D26B13C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ack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06A2FF4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4BE5F5C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right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65D1D5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D3B9966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278D57D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0A30AC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grey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9E1637D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26B27B2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82BEDE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852D834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orang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D3D08D6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55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15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0988D5E8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C805D7A" w14:textId="77777777" w:rsidR="009C67E3" w:rsidRPr="00446E47" w:rsidRDefault="009C67E3" w:rsidP="009C67E3">
                      <w:pPr>
                        <w:rPr>
                          <w:sz w:val="20"/>
                          <w:szCs w:val="19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1</w:t>
      </w:r>
      <w:r w:rsidR="00F1358B">
        <w:rPr>
          <w:rFonts w:ascii="Times New Roman" w:hAnsi="Times New Roman" w:cs="Times New Roman"/>
          <w:sz w:val="24"/>
        </w:rPr>
        <w:t>0</w:t>
      </w:r>
    </w:p>
    <w:p w14:paraId="0242A552" w14:textId="5B139FE5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E9FAEC" w14:textId="1D4BE456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3837E5A" w14:textId="31607B74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C67E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3612AA1" wp14:editId="7C9192AB">
                <wp:simplePos x="0" y="0"/>
                <wp:positionH relativeFrom="margin">
                  <wp:align>left</wp:align>
                </wp:positionH>
                <wp:positionV relativeFrom="paragraph">
                  <wp:posOffset>221483</wp:posOffset>
                </wp:positionV>
                <wp:extent cx="5615305" cy="888365"/>
                <wp:effectExtent l="0" t="0" r="23495" b="260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5796" cy="888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545F1" w14:textId="0370A493" w:rsidR="009C67E3" w:rsidRPr="009C67E3" w:rsidRDefault="009C67E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C67E3">
                              <w:rPr>
                                <w:rFonts w:ascii="Times New Roman" w:hAnsi="Times New Roman" w:cs="Times New Roman"/>
                              </w:rPr>
                              <w:t>Name: Bhanuka Rajakaruna</w:t>
                            </w:r>
                          </w:p>
                          <w:p w14:paraId="05687122" w14:textId="3F7D9FD1" w:rsidR="001F37C4" w:rsidRDefault="009C67E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C67E3">
                              <w:rPr>
                                <w:rFonts w:ascii="Times New Roman" w:hAnsi="Times New Roman" w:cs="Times New Roman"/>
                              </w:rPr>
                              <w:t>Index no: 20001411</w:t>
                            </w:r>
                          </w:p>
                          <w:p w14:paraId="5168E0C1" w14:textId="149FD9F7" w:rsidR="001F37C4" w:rsidRPr="009C67E3" w:rsidRDefault="001F37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GitHub link: </w:t>
                            </w:r>
                            <w:hyperlink r:id="rId5" w:history="1">
                              <w:r w:rsidRPr="001F37C4">
                                <w:rPr>
                                  <w:rStyle w:val="Hyperlink"/>
                                  <w:rFonts w:ascii="Times New Roman" w:hAnsi="Times New Roman" w:cs="Times New Roman"/>
                                </w:rPr>
                                <w:t>https://github.com/BhanukaRajk/SCS2208_RAD/tree/main/Labsheet_JS_II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12AA1" id="_x0000_s1050" type="#_x0000_t202" style="position:absolute;margin-left:0;margin-top:17.45pt;width:442.15pt;height:69.95pt;z-index:2517094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">
                <v:textbox>
                  <w:txbxContent>
                    <w:p w14:paraId="484545F1" w14:textId="0370A493" w:rsidR="009C67E3" w:rsidRPr="009C67E3" w:rsidRDefault="009C67E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C67E3">
                        <w:rPr>
                          <w:rFonts w:ascii="Times New Roman" w:hAnsi="Times New Roman" w:cs="Times New Roman"/>
                        </w:rPr>
                        <w:t>Name: Bhanuka Rajakaruna</w:t>
                      </w:r>
                    </w:p>
                    <w:p w14:paraId="05687122" w14:textId="3F7D9FD1" w:rsidR="001F37C4" w:rsidRDefault="009C67E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C67E3">
                        <w:rPr>
                          <w:rFonts w:ascii="Times New Roman" w:hAnsi="Times New Roman" w:cs="Times New Roman"/>
                        </w:rPr>
                        <w:t>Index no: 20001411</w:t>
                      </w:r>
                    </w:p>
                    <w:p w14:paraId="5168E0C1" w14:textId="149FD9F7" w:rsidR="001F37C4" w:rsidRPr="009C67E3" w:rsidRDefault="001F37C4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GitHub link: </w:t>
                      </w:r>
                      <w:hyperlink r:id="rId6" w:history="1">
                        <w:r w:rsidRPr="001F37C4">
                          <w:rPr>
                            <w:rStyle w:val="Hyperlink"/>
                            <w:rFonts w:ascii="Times New Roman" w:hAnsi="Times New Roman" w:cs="Times New Roman"/>
                          </w:rPr>
                          <w:t>https://github.com/BhanukaRajk/SCS2208_RAD/tree/main/Labsheet_JS_II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2AE199" w14:textId="24F2DA55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3AEA4AE" w14:textId="2DF06AB9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B3B07EE" w14:textId="22AC35AA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3938C81" w14:textId="0E821139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EDB81D0" w14:textId="360FD4B1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85F52C2" w14:textId="1BF6A8C2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0B4CA81" w14:textId="10BE426A" w:rsidR="009C67E3" w:rsidRPr="009C67E3" w:rsidRDefault="009C67E3" w:rsidP="009C67E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*******</w:t>
      </w:r>
    </w:p>
    <w:sectPr w:rsidR="009C67E3" w:rsidRPr="009C67E3" w:rsidSect="00550C40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3070"/>
    <w:multiLevelType w:val="hybridMultilevel"/>
    <w:tmpl w:val="F71C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83962"/>
    <w:multiLevelType w:val="hybridMultilevel"/>
    <w:tmpl w:val="E7043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A25AD"/>
    <w:multiLevelType w:val="hybridMultilevel"/>
    <w:tmpl w:val="15F4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A5246"/>
    <w:multiLevelType w:val="hybridMultilevel"/>
    <w:tmpl w:val="4062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55DDE"/>
    <w:multiLevelType w:val="hybridMultilevel"/>
    <w:tmpl w:val="A7B0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0775"/>
    <w:multiLevelType w:val="hybridMultilevel"/>
    <w:tmpl w:val="5E7A0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850E1"/>
    <w:multiLevelType w:val="hybridMultilevel"/>
    <w:tmpl w:val="8676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53285"/>
    <w:multiLevelType w:val="hybridMultilevel"/>
    <w:tmpl w:val="D3FE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E6465"/>
    <w:multiLevelType w:val="hybridMultilevel"/>
    <w:tmpl w:val="5CAEE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D4E50"/>
    <w:multiLevelType w:val="hybridMultilevel"/>
    <w:tmpl w:val="706E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766745">
    <w:abstractNumId w:val="1"/>
  </w:num>
  <w:num w:numId="2" w16cid:durableId="1133672213">
    <w:abstractNumId w:val="4"/>
  </w:num>
  <w:num w:numId="3" w16cid:durableId="1655337249">
    <w:abstractNumId w:val="8"/>
  </w:num>
  <w:num w:numId="4" w16cid:durableId="589971835">
    <w:abstractNumId w:val="5"/>
  </w:num>
  <w:num w:numId="5" w16cid:durableId="2017070866">
    <w:abstractNumId w:val="6"/>
  </w:num>
  <w:num w:numId="6" w16cid:durableId="2067992820">
    <w:abstractNumId w:val="2"/>
  </w:num>
  <w:num w:numId="7" w16cid:durableId="502742502">
    <w:abstractNumId w:val="9"/>
  </w:num>
  <w:num w:numId="8" w16cid:durableId="420371289">
    <w:abstractNumId w:val="3"/>
  </w:num>
  <w:num w:numId="9" w16cid:durableId="1613199379">
    <w:abstractNumId w:val="7"/>
  </w:num>
  <w:num w:numId="10" w16cid:durableId="140498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gLS5oZmBuZmhko6SsGpxcWZ+XkgBYa1AIRNXxwsAAAA"/>
  </w:docVars>
  <w:rsids>
    <w:rsidRoot w:val="007E7B82"/>
    <w:rsid w:val="000827B3"/>
    <w:rsid w:val="000D55D6"/>
    <w:rsid w:val="001F37C4"/>
    <w:rsid w:val="002F6509"/>
    <w:rsid w:val="0042542B"/>
    <w:rsid w:val="00441DFE"/>
    <w:rsid w:val="00446E47"/>
    <w:rsid w:val="00531E3A"/>
    <w:rsid w:val="00550C40"/>
    <w:rsid w:val="00596D1B"/>
    <w:rsid w:val="006236F6"/>
    <w:rsid w:val="00712ABB"/>
    <w:rsid w:val="007A653D"/>
    <w:rsid w:val="007E7B82"/>
    <w:rsid w:val="00871117"/>
    <w:rsid w:val="009C67E3"/>
    <w:rsid w:val="00AA7A57"/>
    <w:rsid w:val="00C35550"/>
    <w:rsid w:val="00E020AB"/>
    <w:rsid w:val="00E06C52"/>
    <w:rsid w:val="00F1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A7549"/>
  <w15:chartTrackingRefBased/>
  <w15:docId w15:val="{FBE77ED5-AB71-428C-BCF3-B0906436D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B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E7B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37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7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46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4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6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8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7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4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4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4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5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7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hanukaRajk/SCS2208_RAD/tree/main/Labsheet_JS_II" TargetMode="External"/><Relationship Id="rId5" Type="http://schemas.openxmlformats.org/officeDocument/2006/relationships/hyperlink" Target="https://github.com/BhanukaRajk/SCS2208_RAD/tree/main/Labsheet_JS_I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8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ka Rajakaruna</dc:creator>
  <cp:keywords/>
  <dc:description/>
  <cp:lastModifiedBy>Bhanuka Rajakaruna</cp:lastModifiedBy>
  <cp:revision>8</cp:revision>
  <cp:lastPrinted>2022-07-24T13:07:00Z</cp:lastPrinted>
  <dcterms:created xsi:type="dcterms:W3CDTF">2022-07-24T10:28:00Z</dcterms:created>
  <dcterms:modified xsi:type="dcterms:W3CDTF">2022-07-24T13:17:00Z</dcterms:modified>
</cp:coreProperties>
</file>